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06FCC1" w14:textId="2EAE7725" w:rsidR="00F25FC4" w:rsidRDefault="00F25FC4">
      <w:pPr>
        <w:bidi w:val="0"/>
        <w:spacing w:after="160" w:line="259" w:lineRule="auto"/>
      </w:pPr>
      <w:r>
        <w:t>Table ligand</w:t>
      </w:r>
    </w:p>
    <w:p w14:paraId="6A07F6E9" w14:textId="77777777" w:rsidR="00F25FC4" w:rsidRPr="00045D7F" w:rsidRDefault="00F25FC4" w:rsidP="00F25FC4">
      <w:pPr>
        <w:pStyle w:val="table"/>
      </w:pPr>
      <w:r w:rsidRPr="00045D7F">
        <w:t>Table 1: Age&amp; clinical data of the participants</w:t>
      </w:r>
    </w:p>
    <w:p w14:paraId="42A584B6" w14:textId="77777777" w:rsidR="00F25FC4" w:rsidRPr="00045D7F" w:rsidRDefault="00F25FC4" w:rsidP="00F25FC4">
      <w:pPr>
        <w:pStyle w:val="table"/>
      </w:pPr>
      <w:r w:rsidRPr="00045D7F">
        <w:t>Table 2: Pre and post-procedure VAS assessment</w:t>
      </w:r>
    </w:p>
    <w:p w14:paraId="709C261A" w14:textId="77777777" w:rsidR="00F25FC4" w:rsidRPr="00045D7F" w:rsidRDefault="00F25FC4" w:rsidP="00F25FC4">
      <w:pPr>
        <w:pStyle w:val="table"/>
      </w:pPr>
      <w:r w:rsidRPr="00045D7F">
        <w:t>Table 3: Technical success</w:t>
      </w:r>
    </w:p>
    <w:p w14:paraId="7F283676" w14:textId="77777777" w:rsidR="00F25FC4" w:rsidRPr="00045D7F" w:rsidRDefault="00F25FC4" w:rsidP="00F25FC4">
      <w:pPr>
        <w:pStyle w:val="table"/>
      </w:pPr>
      <w:r w:rsidRPr="00045D7F">
        <w:t>Table 4: Clinical success by TVUS</w:t>
      </w:r>
    </w:p>
    <w:p w14:paraId="53BF1BF0" w14:textId="77777777" w:rsidR="00F25FC4" w:rsidRPr="00045D7F" w:rsidRDefault="00F25FC4" w:rsidP="00F25FC4">
      <w:pPr>
        <w:pStyle w:val="table"/>
      </w:pPr>
      <w:r w:rsidRPr="00045D7F">
        <w:t>Table 5: Association among clinical data and post-procedure VAS.</w:t>
      </w:r>
    </w:p>
    <w:p w14:paraId="38C512F7" w14:textId="77777777" w:rsidR="00F25FC4" w:rsidRPr="00045D7F" w:rsidRDefault="00F25FC4" w:rsidP="00F25FC4">
      <w:pPr>
        <w:pStyle w:val="table"/>
      </w:pPr>
      <w:r w:rsidRPr="00045D7F">
        <w:t xml:space="preserve">Table </w:t>
      </w:r>
      <w:r>
        <w:t>6</w:t>
      </w:r>
      <w:r w:rsidRPr="00045D7F">
        <w:t>: Correlation among TVUS after 2 weeks and clinical data of the participants.</w:t>
      </w:r>
    </w:p>
    <w:p w14:paraId="60051560" w14:textId="77777777" w:rsidR="00F25FC4" w:rsidRPr="00045D7F" w:rsidRDefault="00F25FC4" w:rsidP="00F25FC4">
      <w:pPr>
        <w:pStyle w:val="table"/>
      </w:pPr>
      <w:r w:rsidRPr="00045D7F">
        <w:t xml:space="preserve">Table </w:t>
      </w:r>
      <w:r>
        <w:t>7</w:t>
      </w:r>
      <w:r w:rsidRPr="00045D7F">
        <w:t>: Relation between TVUS after 2 weeks and clinical data of the participants.</w:t>
      </w:r>
    </w:p>
    <w:p w14:paraId="3459B40E" w14:textId="0F97222E" w:rsidR="00F25FC4" w:rsidRDefault="00F25FC4" w:rsidP="00F25FC4">
      <w:pPr>
        <w:bidi w:val="0"/>
        <w:spacing w:after="160" w:line="259" w:lineRule="auto"/>
        <w:rPr>
          <w:b/>
          <w:bCs/>
          <w:color w:val="000000"/>
          <w:szCs w:val="36"/>
        </w:rPr>
      </w:pPr>
      <w:r>
        <w:br w:type="page"/>
      </w:r>
    </w:p>
    <w:p w14:paraId="208AED12" w14:textId="6C5FDACC" w:rsidR="00C42FA3" w:rsidRPr="00045D7F" w:rsidRDefault="00C42FA3" w:rsidP="00C42FA3">
      <w:pPr>
        <w:pStyle w:val="table"/>
      </w:pPr>
      <w:r w:rsidRPr="00045D7F">
        <w:lastRenderedPageBreak/>
        <w:t>Table 1: Age&amp; clinical data of the participants</w:t>
      </w:r>
    </w:p>
    <w:tbl>
      <w:tblPr>
        <w:tblStyle w:val="TableTheme"/>
        <w:tblW w:w="0" w:type="auto"/>
        <w:tblLook w:val="04A0" w:firstRow="1" w:lastRow="0" w:firstColumn="1" w:lastColumn="0" w:noHBand="0" w:noVBand="1"/>
      </w:tblPr>
      <w:tblGrid>
        <w:gridCol w:w="3395"/>
        <w:gridCol w:w="2714"/>
        <w:gridCol w:w="2413"/>
      </w:tblGrid>
      <w:tr w:rsidR="00C42FA3" w:rsidRPr="00045D7F" w14:paraId="16E731A7" w14:textId="77777777" w:rsidTr="006C7ED9">
        <w:tc>
          <w:tcPr>
            <w:tcW w:w="3510" w:type="dxa"/>
          </w:tcPr>
          <w:p w14:paraId="0CB5906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346" w:type="dxa"/>
            <w:gridSpan w:val="2"/>
            <w:hideMark/>
          </w:tcPr>
          <w:p w14:paraId="2C71701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istribution (N=50)</w:t>
            </w:r>
          </w:p>
        </w:tc>
      </w:tr>
      <w:tr w:rsidR="00C42FA3" w:rsidRPr="00045D7F" w14:paraId="418507ED" w14:textId="77777777" w:rsidTr="006C7ED9">
        <w:tc>
          <w:tcPr>
            <w:tcW w:w="3510" w:type="dxa"/>
            <w:hideMark/>
          </w:tcPr>
          <w:p w14:paraId="3E6885B8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Age (years):</w:t>
            </w:r>
          </w:p>
          <w:p w14:paraId="4ADECA92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Mean± SD</w:t>
            </w:r>
          </w:p>
          <w:p w14:paraId="600E1E00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Range</w:t>
            </w:r>
          </w:p>
        </w:tc>
        <w:tc>
          <w:tcPr>
            <w:tcW w:w="5346" w:type="dxa"/>
            <w:gridSpan w:val="2"/>
          </w:tcPr>
          <w:p w14:paraId="18A1D37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133A8AE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0.7±4.3</w:t>
            </w:r>
          </w:p>
          <w:p w14:paraId="47EF470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4-40</w:t>
            </w:r>
          </w:p>
        </w:tc>
      </w:tr>
      <w:tr w:rsidR="00C42FA3" w:rsidRPr="00045D7F" w14:paraId="13D8DA49" w14:textId="77777777" w:rsidTr="006C7ED9">
        <w:tc>
          <w:tcPr>
            <w:tcW w:w="3510" w:type="dxa"/>
          </w:tcPr>
          <w:p w14:paraId="278DD8E7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uration of PCS (years)</w:t>
            </w:r>
          </w:p>
          <w:p w14:paraId="07C6EC8A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Mean± Standard deviations</w:t>
            </w:r>
          </w:p>
          <w:p w14:paraId="756D1CB5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Range</w:t>
            </w:r>
          </w:p>
        </w:tc>
        <w:tc>
          <w:tcPr>
            <w:tcW w:w="5346" w:type="dxa"/>
            <w:gridSpan w:val="2"/>
          </w:tcPr>
          <w:p w14:paraId="75F33CE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0F7401D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.7±1.3</w:t>
            </w:r>
          </w:p>
          <w:p w14:paraId="7076AD0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-6</w:t>
            </w:r>
          </w:p>
        </w:tc>
      </w:tr>
      <w:tr w:rsidR="00C42FA3" w:rsidRPr="00045D7F" w14:paraId="28AFAD0C" w14:textId="77777777" w:rsidTr="006C7ED9">
        <w:tc>
          <w:tcPr>
            <w:tcW w:w="3510" w:type="dxa"/>
          </w:tcPr>
          <w:p w14:paraId="013AD600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2835" w:type="dxa"/>
            <w:hideMark/>
          </w:tcPr>
          <w:p w14:paraId="4930694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2511" w:type="dxa"/>
            <w:hideMark/>
          </w:tcPr>
          <w:p w14:paraId="6144D51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</w:tr>
      <w:tr w:rsidR="00C42FA3" w:rsidRPr="00045D7F" w14:paraId="6F3D4B11" w14:textId="77777777" w:rsidTr="006C7ED9">
        <w:tc>
          <w:tcPr>
            <w:tcW w:w="3510" w:type="dxa"/>
            <w:hideMark/>
          </w:tcPr>
          <w:p w14:paraId="768E6917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Age group:</w:t>
            </w:r>
          </w:p>
          <w:p w14:paraId="50629F5A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30 years</w:t>
            </w:r>
          </w:p>
          <w:p w14:paraId="72880D3E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&gt; 30 years</w:t>
            </w:r>
          </w:p>
        </w:tc>
        <w:tc>
          <w:tcPr>
            <w:tcW w:w="2835" w:type="dxa"/>
          </w:tcPr>
          <w:p w14:paraId="687103A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2A5E88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0</w:t>
            </w:r>
          </w:p>
          <w:p w14:paraId="41D621C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2511" w:type="dxa"/>
          </w:tcPr>
          <w:p w14:paraId="4EDA21D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214FF89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0.0</w:t>
            </w:r>
          </w:p>
          <w:p w14:paraId="14006C0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0.0</w:t>
            </w:r>
          </w:p>
        </w:tc>
      </w:tr>
      <w:tr w:rsidR="00C42FA3" w:rsidRPr="00045D7F" w14:paraId="3AD01B51" w14:textId="77777777" w:rsidTr="006C7ED9">
        <w:tc>
          <w:tcPr>
            <w:tcW w:w="3510" w:type="dxa"/>
          </w:tcPr>
          <w:p w14:paraId="1D75B50D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uration of PCS:</w:t>
            </w:r>
          </w:p>
          <w:p w14:paraId="47AF8086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2 years</w:t>
            </w:r>
          </w:p>
          <w:p w14:paraId="32E2757D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&gt; 2 years</w:t>
            </w:r>
          </w:p>
        </w:tc>
        <w:tc>
          <w:tcPr>
            <w:tcW w:w="2835" w:type="dxa"/>
          </w:tcPr>
          <w:p w14:paraId="34C209F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1304FC2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</w:t>
            </w:r>
          </w:p>
          <w:p w14:paraId="41496F0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2511" w:type="dxa"/>
          </w:tcPr>
          <w:p w14:paraId="3936499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72B2406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2.0</w:t>
            </w:r>
          </w:p>
          <w:p w14:paraId="3B5EB19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88.0</w:t>
            </w:r>
          </w:p>
        </w:tc>
      </w:tr>
      <w:tr w:rsidR="00C42FA3" w:rsidRPr="00045D7F" w14:paraId="6D3E7BF9" w14:textId="77777777" w:rsidTr="006C7ED9">
        <w:tc>
          <w:tcPr>
            <w:tcW w:w="3510" w:type="dxa"/>
          </w:tcPr>
          <w:p w14:paraId="5CB4B902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umber of deliveries:</w:t>
            </w:r>
          </w:p>
          <w:p w14:paraId="1C2A5F9D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2</w:t>
            </w:r>
          </w:p>
          <w:p w14:paraId="20A2D45E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&gt; 2</w:t>
            </w:r>
          </w:p>
        </w:tc>
        <w:tc>
          <w:tcPr>
            <w:tcW w:w="2835" w:type="dxa"/>
          </w:tcPr>
          <w:p w14:paraId="21B9D4D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7126386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2</w:t>
            </w:r>
          </w:p>
          <w:p w14:paraId="624DD50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2511" w:type="dxa"/>
          </w:tcPr>
          <w:p w14:paraId="5EF1534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6B14319D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4.0</w:t>
            </w:r>
          </w:p>
          <w:p w14:paraId="00C0530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76.0</w:t>
            </w:r>
          </w:p>
        </w:tc>
      </w:tr>
    </w:tbl>
    <w:p w14:paraId="1126FB65" w14:textId="77777777" w:rsidR="00C42FA3" w:rsidRPr="00045D7F" w:rsidRDefault="00C42FA3" w:rsidP="00C42FA3">
      <w:pPr>
        <w:pStyle w:val="Footnote"/>
      </w:pPr>
      <w:r w:rsidRPr="00045D7F">
        <w:t>SD: standard deviation, range: minimum- maximum.</w:t>
      </w:r>
    </w:p>
    <w:p w14:paraId="75254551" w14:textId="334B0515" w:rsidR="00C42FA3" w:rsidRDefault="00C42FA3">
      <w:pPr>
        <w:bidi w:val="0"/>
        <w:spacing w:after="160" w:line="259" w:lineRule="auto"/>
        <w:rPr>
          <w:rtl/>
        </w:rPr>
      </w:pPr>
      <w:r>
        <w:rPr>
          <w:rtl/>
        </w:rPr>
        <w:br w:type="page"/>
      </w:r>
    </w:p>
    <w:p w14:paraId="30D6BA7F" w14:textId="77777777" w:rsidR="00C42FA3" w:rsidRPr="00045D7F" w:rsidRDefault="00C42FA3" w:rsidP="00C42FA3">
      <w:pPr>
        <w:pStyle w:val="table"/>
      </w:pPr>
      <w:r w:rsidRPr="00045D7F">
        <w:lastRenderedPageBreak/>
        <w:t>Table 2: Pre and post-procedure VAS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2"/>
        <w:gridCol w:w="987"/>
        <w:gridCol w:w="1029"/>
        <w:gridCol w:w="947"/>
        <w:gridCol w:w="1069"/>
        <w:gridCol w:w="1417"/>
        <w:gridCol w:w="1191"/>
      </w:tblGrid>
      <w:tr w:rsidR="00C42FA3" w:rsidRPr="00045D7F" w14:paraId="56F92174" w14:textId="77777777" w:rsidTr="006C7ED9">
        <w:tc>
          <w:tcPr>
            <w:tcW w:w="1951" w:type="dxa"/>
          </w:tcPr>
          <w:p w14:paraId="38BD57C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26" w:type="dxa"/>
            <w:gridSpan w:val="2"/>
            <w:hideMark/>
          </w:tcPr>
          <w:p w14:paraId="52DE401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re-procedure (N= 50)</w:t>
            </w:r>
          </w:p>
        </w:tc>
        <w:tc>
          <w:tcPr>
            <w:tcW w:w="2127" w:type="dxa"/>
            <w:gridSpan w:val="2"/>
          </w:tcPr>
          <w:p w14:paraId="334EA74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ost-procedure</w:t>
            </w:r>
          </w:p>
          <w:p w14:paraId="6B74033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N= 50)</w:t>
            </w:r>
          </w:p>
        </w:tc>
        <w:tc>
          <w:tcPr>
            <w:tcW w:w="1417" w:type="dxa"/>
          </w:tcPr>
          <w:p w14:paraId="5CAD410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Wilcoxon test</w:t>
            </w:r>
          </w:p>
        </w:tc>
        <w:tc>
          <w:tcPr>
            <w:tcW w:w="1235" w:type="dxa"/>
          </w:tcPr>
          <w:p w14:paraId="7DA5A6B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-value</w:t>
            </w:r>
          </w:p>
        </w:tc>
      </w:tr>
      <w:tr w:rsidR="00C42FA3" w:rsidRPr="00045D7F" w14:paraId="71E3AB2C" w14:textId="77777777" w:rsidTr="006C7ED9">
        <w:tc>
          <w:tcPr>
            <w:tcW w:w="1951" w:type="dxa"/>
            <w:hideMark/>
          </w:tcPr>
          <w:p w14:paraId="2E8545D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VAS:</w:t>
            </w:r>
          </w:p>
          <w:p w14:paraId="49D6309C" w14:textId="77777777" w:rsidR="00C42FA3" w:rsidRPr="00045D7F" w:rsidRDefault="00C42FA3" w:rsidP="006C7ED9">
            <w:pPr>
              <w:widowControl w:val="0"/>
              <w:ind w:left="269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Mean± SD</w:t>
            </w:r>
          </w:p>
          <w:p w14:paraId="3913BE25" w14:textId="77777777" w:rsidR="00C42FA3" w:rsidRPr="00045D7F" w:rsidRDefault="00C42FA3" w:rsidP="006C7ED9">
            <w:pPr>
              <w:widowControl w:val="0"/>
              <w:ind w:left="269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Range</w:t>
            </w:r>
          </w:p>
        </w:tc>
        <w:tc>
          <w:tcPr>
            <w:tcW w:w="2126" w:type="dxa"/>
            <w:gridSpan w:val="2"/>
          </w:tcPr>
          <w:p w14:paraId="4572536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DF5841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8.8±1.2</w:t>
            </w:r>
          </w:p>
          <w:p w14:paraId="5ED8FD4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7-10</w:t>
            </w:r>
          </w:p>
        </w:tc>
        <w:tc>
          <w:tcPr>
            <w:tcW w:w="2127" w:type="dxa"/>
            <w:gridSpan w:val="2"/>
          </w:tcPr>
          <w:p w14:paraId="4579A35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667B7DC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.8±1.4</w:t>
            </w:r>
          </w:p>
          <w:p w14:paraId="2A94C78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-8</w:t>
            </w:r>
          </w:p>
        </w:tc>
        <w:tc>
          <w:tcPr>
            <w:tcW w:w="1417" w:type="dxa"/>
          </w:tcPr>
          <w:p w14:paraId="28B6910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.18</w:t>
            </w:r>
          </w:p>
        </w:tc>
        <w:tc>
          <w:tcPr>
            <w:tcW w:w="1235" w:type="dxa"/>
          </w:tcPr>
          <w:p w14:paraId="7EE5B7D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&lt;0.001</w:t>
            </w:r>
          </w:p>
          <w:p w14:paraId="4DCAA33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HS)</w:t>
            </w:r>
          </w:p>
        </w:tc>
      </w:tr>
      <w:tr w:rsidR="00C42FA3" w:rsidRPr="00045D7F" w14:paraId="6D9CEB75" w14:textId="77777777" w:rsidTr="006C7ED9">
        <w:tc>
          <w:tcPr>
            <w:tcW w:w="1951" w:type="dxa"/>
          </w:tcPr>
          <w:p w14:paraId="462ABA6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50" w:type="dxa"/>
            <w:hideMark/>
          </w:tcPr>
          <w:p w14:paraId="703E18B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1076" w:type="dxa"/>
          </w:tcPr>
          <w:p w14:paraId="19465A9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005" w:type="dxa"/>
          </w:tcPr>
          <w:p w14:paraId="3B0E9C3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1122" w:type="dxa"/>
          </w:tcPr>
          <w:p w14:paraId="3A8AB9E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417" w:type="dxa"/>
            <w:vMerge w:val="restart"/>
            <w:hideMark/>
          </w:tcPr>
          <w:p w14:paraId="770A8BE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14:paraId="6AA758C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 xml:space="preserve">Marginal </w:t>
            </w:r>
            <w:proofErr w:type="spellStart"/>
            <w:r w:rsidRPr="00045D7F">
              <w:rPr>
                <w:rFonts w:asciiTheme="majorBidi" w:hAnsiTheme="majorBidi" w:cstheme="majorBidi"/>
                <w:b/>
                <w:bCs/>
              </w:rPr>
              <w:t>homogenity</w:t>
            </w:r>
            <w:proofErr w:type="spellEnd"/>
            <w:r w:rsidRPr="00045D7F">
              <w:rPr>
                <w:rFonts w:asciiTheme="majorBidi" w:hAnsiTheme="majorBidi" w:cstheme="majorBidi"/>
                <w:b/>
                <w:bCs/>
              </w:rPr>
              <w:t xml:space="preserve"> test</w:t>
            </w:r>
          </w:p>
          <w:p w14:paraId="31063F1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35" w:type="dxa"/>
          </w:tcPr>
          <w:p w14:paraId="57AEF29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-value</w:t>
            </w:r>
          </w:p>
        </w:tc>
      </w:tr>
      <w:tr w:rsidR="00C42FA3" w:rsidRPr="00045D7F" w14:paraId="0B49ADA9" w14:textId="77777777" w:rsidTr="006C7ED9">
        <w:tc>
          <w:tcPr>
            <w:tcW w:w="1951" w:type="dxa"/>
            <w:hideMark/>
          </w:tcPr>
          <w:p w14:paraId="3801E39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VAS assessment:</w:t>
            </w:r>
          </w:p>
          <w:p w14:paraId="3B84C38A" w14:textId="77777777" w:rsidR="00C42FA3" w:rsidRPr="00045D7F" w:rsidRDefault="00C42FA3" w:rsidP="006C7ED9">
            <w:pPr>
              <w:widowControl w:val="0"/>
              <w:ind w:left="269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No pain</w:t>
            </w:r>
          </w:p>
          <w:p w14:paraId="6F4E5B00" w14:textId="77777777" w:rsidR="00C42FA3" w:rsidRPr="00045D7F" w:rsidRDefault="00C42FA3" w:rsidP="006C7ED9">
            <w:pPr>
              <w:widowControl w:val="0"/>
              <w:ind w:left="269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Mild pain</w:t>
            </w:r>
          </w:p>
          <w:p w14:paraId="2C05EEFC" w14:textId="77777777" w:rsidR="00C42FA3" w:rsidRPr="00045D7F" w:rsidRDefault="00C42FA3" w:rsidP="006C7ED9">
            <w:pPr>
              <w:widowControl w:val="0"/>
              <w:ind w:left="269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Moderate</w:t>
            </w:r>
          </w:p>
          <w:p w14:paraId="7AAE073F" w14:textId="77777777" w:rsidR="00C42FA3" w:rsidRPr="00045D7F" w:rsidRDefault="00C42FA3" w:rsidP="006C7ED9">
            <w:pPr>
              <w:widowControl w:val="0"/>
              <w:ind w:left="269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Severe</w:t>
            </w:r>
          </w:p>
        </w:tc>
        <w:tc>
          <w:tcPr>
            <w:tcW w:w="1050" w:type="dxa"/>
          </w:tcPr>
          <w:p w14:paraId="0158E39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A1FDA5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30733B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0656B93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480C110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0</w:t>
            </w:r>
          </w:p>
          <w:p w14:paraId="11F60D2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076" w:type="dxa"/>
          </w:tcPr>
          <w:p w14:paraId="2763D30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3BA2C9E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6F282BA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7320BC1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49DC2D7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0.0</w:t>
            </w:r>
          </w:p>
          <w:p w14:paraId="1ECA401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80.0</w:t>
            </w:r>
          </w:p>
        </w:tc>
        <w:tc>
          <w:tcPr>
            <w:tcW w:w="1005" w:type="dxa"/>
          </w:tcPr>
          <w:p w14:paraId="5008D1B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7D618DB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2287004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4</w:t>
            </w:r>
          </w:p>
          <w:p w14:paraId="30223FE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4</w:t>
            </w:r>
          </w:p>
          <w:p w14:paraId="2CF9EC1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0AE2F52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122" w:type="dxa"/>
          </w:tcPr>
          <w:p w14:paraId="3FE418A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2C93D5E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3E81E11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8.0</w:t>
            </w:r>
          </w:p>
          <w:p w14:paraId="17A46DC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8.0</w:t>
            </w:r>
          </w:p>
          <w:p w14:paraId="1A14E10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2E0ACDE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17" w:type="dxa"/>
            <w:vMerge/>
          </w:tcPr>
          <w:p w14:paraId="6F89B50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35" w:type="dxa"/>
          </w:tcPr>
          <w:p w14:paraId="10F31B3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&lt;0.001</w:t>
            </w:r>
          </w:p>
          <w:p w14:paraId="5968246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HS)</w:t>
            </w:r>
          </w:p>
        </w:tc>
      </w:tr>
    </w:tbl>
    <w:p w14:paraId="2497D3E2" w14:textId="77777777" w:rsidR="00C42FA3" w:rsidRPr="00045D7F" w:rsidRDefault="00C42FA3" w:rsidP="00C42FA3">
      <w:pPr>
        <w:pStyle w:val="table"/>
        <w:spacing w:line="480" w:lineRule="auto"/>
        <w:rPr>
          <w:rFonts w:cs="Akhbar MT"/>
          <w:b w:val="0"/>
          <w:bCs w:val="0"/>
          <w:color w:val="auto"/>
          <w:sz w:val="20"/>
          <w:szCs w:val="20"/>
          <w:lang w:eastAsia="zh-CN"/>
        </w:rPr>
      </w:pPr>
      <w:r w:rsidRPr="00045D7F">
        <w:rPr>
          <w:rFonts w:cs="Akhbar MT"/>
          <w:b w:val="0"/>
          <w:bCs w:val="0"/>
          <w:color w:val="auto"/>
          <w:sz w:val="20"/>
          <w:szCs w:val="20"/>
          <w:lang w:eastAsia="zh-CN"/>
        </w:rPr>
        <w:t>HS: Highly significant (P&lt;0.001).</w:t>
      </w:r>
    </w:p>
    <w:p w14:paraId="600EBF88" w14:textId="099CB204" w:rsidR="00C42FA3" w:rsidRDefault="00C42FA3">
      <w:pPr>
        <w:bidi w:val="0"/>
        <w:spacing w:after="160" w:line="259" w:lineRule="auto"/>
        <w:rPr>
          <w:rtl/>
        </w:rPr>
      </w:pPr>
      <w:r>
        <w:rPr>
          <w:rtl/>
        </w:rPr>
        <w:br w:type="page"/>
      </w:r>
    </w:p>
    <w:p w14:paraId="74BE579A" w14:textId="77777777" w:rsidR="00C42FA3" w:rsidRPr="00045D7F" w:rsidRDefault="00C42FA3" w:rsidP="00C42FA3">
      <w:pPr>
        <w:pStyle w:val="table"/>
      </w:pPr>
      <w:r w:rsidRPr="00045D7F">
        <w:lastRenderedPageBreak/>
        <w:t>Table 3: Technical succ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33"/>
        <w:gridCol w:w="1843"/>
        <w:gridCol w:w="1938"/>
      </w:tblGrid>
      <w:tr w:rsidR="00C42FA3" w:rsidRPr="00045D7F" w14:paraId="536D4886" w14:textId="77777777" w:rsidTr="006C7ED9">
        <w:tc>
          <w:tcPr>
            <w:tcW w:w="4633" w:type="dxa"/>
          </w:tcPr>
          <w:p w14:paraId="4533948C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781" w:type="dxa"/>
            <w:gridSpan w:val="2"/>
            <w:hideMark/>
          </w:tcPr>
          <w:p w14:paraId="66D6A463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istribution (N=50)</w:t>
            </w:r>
          </w:p>
        </w:tc>
      </w:tr>
      <w:tr w:rsidR="00C42FA3" w:rsidRPr="00045D7F" w14:paraId="05258C21" w14:textId="77777777" w:rsidTr="006C7ED9">
        <w:tc>
          <w:tcPr>
            <w:tcW w:w="4633" w:type="dxa"/>
          </w:tcPr>
          <w:p w14:paraId="22841F5D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3" w:type="dxa"/>
            <w:hideMark/>
          </w:tcPr>
          <w:p w14:paraId="41B3EEBA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1938" w:type="dxa"/>
            <w:hideMark/>
          </w:tcPr>
          <w:p w14:paraId="2EDA3B66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</w:tr>
      <w:tr w:rsidR="00C42FA3" w:rsidRPr="00045D7F" w14:paraId="69D3CD1C" w14:textId="77777777" w:rsidTr="006C7ED9">
        <w:tc>
          <w:tcPr>
            <w:tcW w:w="4633" w:type="dxa"/>
            <w:hideMark/>
          </w:tcPr>
          <w:p w14:paraId="0C7D79D3" w14:textId="77777777" w:rsidR="00C42FA3" w:rsidRPr="00045D7F" w:rsidRDefault="00C42FA3" w:rsidP="006C7ED9">
            <w:pPr>
              <w:widowControl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Technical success:</w:t>
            </w:r>
          </w:p>
          <w:p w14:paraId="44B75118" w14:textId="77777777" w:rsidR="00C42FA3" w:rsidRPr="00045D7F" w:rsidRDefault="00C42FA3" w:rsidP="006C7ED9">
            <w:pPr>
              <w:widowControl w:val="0"/>
              <w:ind w:left="269"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Yes</w:t>
            </w:r>
          </w:p>
        </w:tc>
        <w:tc>
          <w:tcPr>
            <w:tcW w:w="1843" w:type="dxa"/>
          </w:tcPr>
          <w:p w14:paraId="47AEDD76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</w:p>
          <w:p w14:paraId="1A72C63F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1938" w:type="dxa"/>
          </w:tcPr>
          <w:p w14:paraId="402C1237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</w:p>
          <w:p w14:paraId="75C38BB6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00.0</w:t>
            </w:r>
          </w:p>
        </w:tc>
      </w:tr>
      <w:tr w:rsidR="00C42FA3" w:rsidRPr="00045D7F" w14:paraId="318F30A5" w14:textId="77777777" w:rsidTr="006C7ED9">
        <w:tc>
          <w:tcPr>
            <w:tcW w:w="4633" w:type="dxa"/>
          </w:tcPr>
          <w:p w14:paraId="7D709F15" w14:textId="77777777" w:rsidR="00C42FA3" w:rsidRPr="00045D7F" w:rsidRDefault="00C42FA3" w:rsidP="006C7ED9">
            <w:pPr>
              <w:widowControl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Embolized ovarian vein:</w:t>
            </w:r>
          </w:p>
          <w:p w14:paraId="6493E8C1" w14:textId="77777777" w:rsidR="00C42FA3" w:rsidRPr="00045D7F" w:rsidRDefault="00C42FA3" w:rsidP="006C7ED9">
            <w:pPr>
              <w:widowControl w:val="0"/>
              <w:ind w:left="269"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Left</w:t>
            </w:r>
          </w:p>
          <w:p w14:paraId="19552555" w14:textId="77777777" w:rsidR="00C42FA3" w:rsidRPr="00045D7F" w:rsidRDefault="00C42FA3" w:rsidP="006C7ED9">
            <w:pPr>
              <w:widowControl w:val="0"/>
              <w:ind w:left="269"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right and left</w:t>
            </w:r>
          </w:p>
          <w:p w14:paraId="7285F2F6" w14:textId="77777777" w:rsidR="00C42FA3" w:rsidRPr="00045D7F" w:rsidRDefault="00C42FA3" w:rsidP="006C7ED9">
            <w:pPr>
              <w:widowControl w:val="0"/>
              <w:ind w:left="269"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right internal iliac vein refluxing tributaries</w:t>
            </w:r>
          </w:p>
        </w:tc>
        <w:tc>
          <w:tcPr>
            <w:tcW w:w="1843" w:type="dxa"/>
          </w:tcPr>
          <w:p w14:paraId="17C6B357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</w:p>
          <w:p w14:paraId="3CDAE0B4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4</w:t>
            </w:r>
          </w:p>
          <w:p w14:paraId="33EB39E6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4</w:t>
            </w:r>
          </w:p>
          <w:p w14:paraId="62190498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938" w:type="dxa"/>
          </w:tcPr>
          <w:p w14:paraId="74D22577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</w:p>
          <w:p w14:paraId="3CF435CD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8.0</w:t>
            </w:r>
          </w:p>
          <w:p w14:paraId="7FC0BEC7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8.0</w:t>
            </w:r>
          </w:p>
          <w:p w14:paraId="2063D92C" w14:textId="77777777" w:rsidR="00C42FA3" w:rsidRPr="00045D7F" w:rsidRDefault="00C42FA3" w:rsidP="006C7ED9">
            <w:pPr>
              <w:widowControl w:val="0"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.0</w:t>
            </w:r>
          </w:p>
        </w:tc>
      </w:tr>
    </w:tbl>
    <w:p w14:paraId="5B660AEF" w14:textId="6B475776" w:rsidR="00C42FA3" w:rsidRDefault="00C42FA3">
      <w:pPr>
        <w:rPr>
          <w:rtl/>
        </w:rPr>
      </w:pPr>
    </w:p>
    <w:p w14:paraId="2AF339BD" w14:textId="77777777" w:rsidR="00C42FA3" w:rsidRDefault="00C42FA3">
      <w:pPr>
        <w:bidi w:val="0"/>
        <w:spacing w:after="160" w:line="259" w:lineRule="auto"/>
        <w:rPr>
          <w:rtl/>
        </w:rPr>
      </w:pPr>
      <w:r>
        <w:rPr>
          <w:rtl/>
        </w:rPr>
        <w:br w:type="page"/>
      </w:r>
    </w:p>
    <w:p w14:paraId="4FFAC27A" w14:textId="77777777" w:rsidR="00C42FA3" w:rsidRPr="00045D7F" w:rsidRDefault="00C42FA3" w:rsidP="00C42FA3">
      <w:pPr>
        <w:pStyle w:val="table"/>
      </w:pPr>
      <w:r w:rsidRPr="00045D7F">
        <w:lastRenderedPageBreak/>
        <w:t>Table 4: Clinical success by TV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9"/>
        <w:gridCol w:w="2712"/>
        <w:gridCol w:w="2411"/>
      </w:tblGrid>
      <w:tr w:rsidR="00C42FA3" w:rsidRPr="00045D7F" w14:paraId="6D55EF27" w14:textId="77777777" w:rsidTr="006C7ED9">
        <w:tc>
          <w:tcPr>
            <w:tcW w:w="3510" w:type="dxa"/>
          </w:tcPr>
          <w:p w14:paraId="6203B2B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346" w:type="dxa"/>
            <w:gridSpan w:val="2"/>
            <w:hideMark/>
          </w:tcPr>
          <w:p w14:paraId="42EBDBA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istribution (N=50)</w:t>
            </w:r>
          </w:p>
        </w:tc>
      </w:tr>
      <w:tr w:rsidR="00C42FA3" w:rsidRPr="00045D7F" w14:paraId="2007F0A2" w14:textId="77777777" w:rsidTr="006C7ED9">
        <w:tc>
          <w:tcPr>
            <w:tcW w:w="3510" w:type="dxa"/>
          </w:tcPr>
          <w:p w14:paraId="14C49D7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35" w:type="dxa"/>
            <w:hideMark/>
          </w:tcPr>
          <w:p w14:paraId="55D8855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2511" w:type="dxa"/>
            <w:hideMark/>
          </w:tcPr>
          <w:p w14:paraId="6E7F2DA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</w:tr>
      <w:tr w:rsidR="00C42FA3" w:rsidRPr="00045D7F" w14:paraId="54D79261" w14:textId="77777777" w:rsidTr="006C7ED9">
        <w:tc>
          <w:tcPr>
            <w:tcW w:w="3510" w:type="dxa"/>
            <w:hideMark/>
          </w:tcPr>
          <w:p w14:paraId="6BA745E6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TVUS after 2 weeks:</w:t>
            </w:r>
          </w:p>
          <w:p w14:paraId="0B317A99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 xml:space="preserve">complete resolution  </w:t>
            </w:r>
          </w:p>
          <w:p w14:paraId="043904BF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static varices</w:t>
            </w:r>
          </w:p>
        </w:tc>
        <w:tc>
          <w:tcPr>
            <w:tcW w:w="2835" w:type="dxa"/>
          </w:tcPr>
          <w:p w14:paraId="1A77B99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7E1814D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8</w:t>
            </w:r>
          </w:p>
          <w:p w14:paraId="7CE4A2B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2511" w:type="dxa"/>
          </w:tcPr>
          <w:p w14:paraId="6A44520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A0BABE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56.0</w:t>
            </w:r>
          </w:p>
          <w:p w14:paraId="0CCDF90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4.0</w:t>
            </w:r>
          </w:p>
        </w:tc>
      </w:tr>
      <w:tr w:rsidR="00C42FA3" w:rsidRPr="00045D7F" w14:paraId="152EAB77" w14:textId="77777777" w:rsidTr="006C7ED9">
        <w:tc>
          <w:tcPr>
            <w:tcW w:w="3510" w:type="dxa"/>
          </w:tcPr>
          <w:p w14:paraId="6D177159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TVUS after 6 months:</w:t>
            </w:r>
          </w:p>
          <w:p w14:paraId="37644291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 xml:space="preserve">Recurrence </w:t>
            </w:r>
          </w:p>
          <w:p w14:paraId="1C5A896C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No recurrence</w:t>
            </w:r>
          </w:p>
        </w:tc>
        <w:tc>
          <w:tcPr>
            <w:tcW w:w="2835" w:type="dxa"/>
          </w:tcPr>
          <w:p w14:paraId="5856B86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11EDC5F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  <w:p w14:paraId="69CFD66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2511" w:type="dxa"/>
          </w:tcPr>
          <w:p w14:paraId="65608F5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4690F9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.0</w:t>
            </w:r>
          </w:p>
          <w:p w14:paraId="0D8728A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96.0</w:t>
            </w:r>
          </w:p>
        </w:tc>
      </w:tr>
    </w:tbl>
    <w:p w14:paraId="7407D370" w14:textId="772E70DC" w:rsidR="00C42FA3" w:rsidRDefault="00C42FA3">
      <w:pPr>
        <w:rPr>
          <w:rtl/>
        </w:rPr>
      </w:pPr>
    </w:p>
    <w:p w14:paraId="4BACAB1F" w14:textId="77777777" w:rsidR="00C42FA3" w:rsidRDefault="00C42FA3">
      <w:pPr>
        <w:bidi w:val="0"/>
        <w:spacing w:after="160" w:line="259" w:lineRule="auto"/>
        <w:rPr>
          <w:rtl/>
        </w:rPr>
      </w:pPr>
      <w:r>
        <w:rPr>
          <w:rtl/>
        </w:rPr>
        <w:br w:type="page"/>
      </w:r>
    </w:p>
    <w:p w14:paraId="3A2DA033" w14:textId="77777777" w:rsidR="00C42FA3" w:rsidRPr="00045D7F" w:rsidRDefault="00C42FA3" w:rsidP="00C42FA3">
      <w:pPr>
        <w:pStyle w:val="table"/>
      </w:pPr>
      <w:r w:rsidRPr="00045D7F">
        <w:lastRenderedPageBreak/>
        <w:t>Table 5: Association among clinical data and post-procedure VA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1"/>
        <w:gridCol w:w="1843"/>
        <w:gridCol w:w="2080"/>
      </w:tblGrid>
      <w:tr w:rsidR="00C42FA3" w:rsidRPr="00045D7F" w14:paraId="005C67CA" w14:textId="77777777" w:rsidTr="006C7ED9">
        <w:tc>
          <w:tcPr>
            <w:tcW w:w="4491" w:type="dxa"/>
          </w:tcPr>
          <w:p w14:paraId="0367998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923" w:type="dxa"/>
            <w:gridSpan w:val="2"/>
          </w:tcPr>
          <w:p w14:paraId="3878763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ost-procedure VAS</w:t>
            </w:r>
          </w:p>
        </w:tc>
      </w:tr>
      <w:tr w:rsidR="00C42FA3" w:rsidRPr="00045D7F" w14:paraId="2256FC8F" w14:textId="77777777" w:rsidTr="006C7ED9">
        <w:tc>
          <w:tcPr>
            <w:tcW w:w="4491" w:type="dxa"/>
          </w:tcPr>
          <w:p w14:paraId="7406664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43" w:type="dxa"/>
          </w:tcPr>
          <w:p w14:paraId="348DBC7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045D7F">
              <w:rPr>
                <w:rFonts w:asciiTheme="majorBidi" w:hAnsiTheme="majorBidi" w:cstheme="majorBidi"/>
                <w:b/>
                <w:bCs/>
              </w:rPr>
              <w:t>r</w:t>
            </w:r>
            <w:r w:rsidRPr="00045D7F">
              <w:rPr>
                <w:rFonts w:asciiTheme="majorBidi" w:hAnsiTheme="majorBidi" w:cstheme="majorBidi"/>
                <w:b/>
                <w:bCs/>
                <w:vertAlign w:val="subscript"/>
              </w:rPr>
              <w:t>rho</w:t>
            </w:r>
            <w:proofErr w:type="spellEnd"/>
          </w:p>
        </w:tc>
        <w:tc>
          <w:tcPr>
            <w:tcW w:w="2080" w:type="dxa"/>
          </w:tcPr>
          <w:p w14:paraId="3C83AB7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-value</w:t>
            </w:r>
          </w:p>
        </w:tc>
      </w:tr>
      <w:tr w:rsidR="00C42FA3" w:rsidRPr="00045D7F" w14:paraId="2FF4CDC5" w14:textId="77777777" w:rsidTr="006C7ED9">
        <w:tc>
          <w:tcPr>
            <w:tcW w:w="4491" w:type="dxa"/>
          </w:tcPr>
          <w:p w14:paraId="7E23B01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Age (years)</w:t>
            </w:r>
          </w:p>
        </w:tc>
        <w:tc>
          <w:tcPr>
            <w:tcW w:w="1843" w:type="dxa"/>
          </w:tcPr>
          <w:p w14:paraId="3A287B9D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454</w:t>
            </w:r>
          </w:p>
        </w:tc>
        <w:tc>
          <w:tcPr>
            <w:tcW w:w="2080" w:type="dxa"/>
          </w:tcPr>
          <w:p w14:paraId="3E1B14A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0.001 (S)</w:t>
            </w:r>
          </w:p>
        </w:tc>
      </w:tr>
      <w:tr w:rsidR="00C42FA3" w:rsidRPr="00045D7F" w14:paraId="7FE2E163" w14:textId="77777777" w:rsidTr="006C7ED9">
        <w:tc>
          <w:tcPr>
            <w:tcW w:w="4491" w:type="dxa"/>
          </w:tcPr>
          <w:p w14:paraId="5D86DCC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uration of PCS (years)</w:t>
            </w:r>
          </w:p>
        </w:tc>
        <w:tc>
          <w:tcPr>
            <w:tcW w:w="1843" w:type="dxa"/>
          </w:tcPr>
          <w:p w14:paraId="19CF97F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 0.034</w:t>
            </w:r>
          </w:p>
        </w:tc>
        <w:tc>
          <w:tcPr>
            <w:tcW w:w="2080" w:type="dxa"/>
          </w:tcPr>
          <w:p w14:paraId="4C053C3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815</w:t>
            </w:r>
          </w:p>
        </w:tc>
      </w:tr>
      <w:tr w:rsidR="00C42FA3" w:rsidRPr="00045D7F" w14:paraId="6E9B9D5D" w14:textId="77777777" w:rsidTr="006C7ED9">
        <w:tc>
          <w:tcPr>
            <w:tcW w:w="4491" w:type="dxa"/>
          </w:tcPr>
          <w:p w14:paraId="3DED9F0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umber of previous deliveries</w:t>
            </w:r>
          </w:p>
        </w:tc>
        <w:tc>
          <w:tcPr>
            <w:tcW w:w="1843" w:type="dxa"/>
          </w:tcPr>
          <w:p w14:paraId="5FF9D5E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 0.458</w:t>
            </w:r>
          </w:p>
        </w:tc>
        <w:tc>
          <w:tcPr>
            <w:tcW w:w="2080" w:type="dxa"/>
          </w:tcPr>
          <w:p w14:paraId="0E91133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&lt;0.001 (HS)</w:t>
            </w:r>
          </w:p>
        </w:tc>
      </w:tr>
    </w:tbl>
    <w:p w14:paraId="62F0FE4E" w14:textId="77777777" w:rsidR="00C42FA3" w:rsidRPr="00045D7F" w:rsidRDefault="00C42FA3" w:rsidP="00C42FA3">
      <w:pPr>
        <w:pStyle w:val="footnote0"/>
      </w:pPr>
      <w:proofErr w:type="spellStart"/>
      <w:r w:rsidRPr="00045D7F">
        <w:t>rrho</w:t>
      </w:r>
      <w:proofErr w:type="spellEnd"/>
      <w:r w:rsidRPr="00045D7F">
        <w:t xml:space="preserve"> : Spearman correlation coefficient, S: significant (P&lt;0.05), HS: Highly significant (P&lt;0.001).</w:t>
      </w:r>
    </w:p>
    <w:p w14:paraId="5134F1D6" w14:textId="6CC2715F" w:rsidR="00C42FA3" w:rsidRDefault="00C42FA3">
      <w:pPr>
        <w:bidi w:val="0"/>
        <w:spacing w:after="160" w:line="259" w:lineRule="auto"/>
        <w:rPr>
          <w:rtl/>
        </w:rPr>
      </w:pPr>
      <w:r>
        <w:rPr>
          <w:rtl/>
        </w:rPr>
        <w:br w:type="page"/>
      </w:r>
    </w:p>
    <w:p w14:paraId="3D945FAE" w14:textId="77777777" w:rsidR="00C42FA3" w:rsidRPr="00045D7F" w:rsidRDefault="00C42FA3" w:rsidP="00C42FA3">
      <w:pPr>
        <w:pStyle w:val="table"/>
      </w:pPr>
      <w:r w:rsidRPr="00045D7F">
        <w:lastRenderedPageBreak/>
        <w:t xml:space="preserve">Table </w:t>
      </w:r>
      <w:r>
        <w:t>6</w:t>
      </w:r>
      <w:r w:rsidRPr="00045D7F">
        <w:t>: Correlation among TVUS after 2 weeks and clinical data of the participants.</w:t>
      </w:r>
    </w:p>
    <w:tbl>
      <w:tblPr>
        <w:tblStyle w:val="TableGrid"/>
        <w:tblW w:w="8168" w:type="dxa"/>
        <w:tblLayout w:type="fixed"/>
        <w:tblLook w:val="04A0" w:firstRow="1" w:lastRow="0" w:firstColumn="1" w:lastColumn="0" w:noHBand="0" w:noVBand="1"/>
      </w:tblPr>
      <w:tblGrid>
        <w:gridCol w:w="2572"/>
        <w:gridCol w:w="992"/>
        <w:gridCol w:w="991"/>
        <w:gridCol w:w="841"/>
        <w:gridCol w:w="906"/>
        <w:gridCol w:w="756"/>
        <w:gridCol w:w="1110"/>
      </w:tblGrid>
      <w:tr w:rsidR="00C42FA3" w:rsidRPr="00045D7F" w14:paraId="042D74C4" w14:textId="77777777" w:rsidTr="006C7ED9">
        <w:tc>
          <w:tcPr>
            <w:tcW w:w="2572" w:type="dxa"/>
            <w:vMerge w:val="restart"/>
          </w:tcPr>
          <w:p w14:paraId="0027689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83" w:type="dxa"/>
            <w:gridSpan w:val="2"/>
            <w:hideMark/>
          </w:tcPr>
          <w:p w14:paraId="02E3015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Complete resolution</w:t>
            </w:r>
          </w:p>
          <w:p w14:paraId="59B6C30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N=28)</w:t>
            </w:r>
          </w:p>
        </w:tc>
        <w:tc>
          <w:tcPr>
            <w:tcW w:w="1747" w:type="dxa"/>
            <w:gridSpan w:val="2"/>
            <w:hideMark/>
          </w:tcPr>
          <w:p w14:paraId="53644DF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Static varices</w:t>
            </w:r>
          </w:p>
          <w:p w14:paraId="4A0F579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N=22)</w:t>
            </w:r>
          </w:p>
        </w:tc>
        <w:tc>
          <w:tcPr>
            <w:tcW w:w="756" w:type="dxa"/>
            <w:vMerge w:val="restart"/>
            <w:hideMark/>
          </w:tcPr>
          <w:p w14:paraId="499F2BE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  <w:lang w:bidi="ar-EG"/>
              </w:rPr>
              <w:t>χ</w:t>
            </w:r>
            <w:r w:rsidRPr="00045D7F">
              <w:rPr>
                <w:rFonts w:asciiTheme="majorBidi" w:hAnsiTheme="majorBidi" w:cstheme="majorBidi"/>
                <w:b/>
                <w:bCs/>
                <w:vertAlign w:val="superscript"/>
                <w:lang w:bidi="ar-EG"/>
              </w:rPr>
              <w:t>2</w:t>
            </w:r>
          </w:p>
        </w:tc>
        <w:tc>
          <w:tcPr>
            <w:tcW w:w="1110" w:type="dxa"/>
            <w:vMerge w:val="restart"/>
            <w:hideMark/>
          </w:tcPr>
          <w:p w14:paraId="7A64B2D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P-value</w:t>
            </w:r>
          </w:p>
        </w:tc>
      </w:tr>
      <w:tr w:rsidR="00C42FA3" w:rsidRPr="00045D7F" w14:paraId="304988E7" w14:textId="77777777" w:rsidTr="006C7ED9">
        <w:tc>
          <w:tcPr>
            <w:tcW w:w="2572" w:type="dxa"/>
            <w:vMerge/>
            <w:hideMark/>
          </w:tcPr>
          <w:p w14:paraId="5EE53F8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992" w:type="dxa"/>
            <w:hideMark/>
          </w:tcPr>
          <w:p w14:paraId="1BC2B3A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991" w:type="dxa"/>
            <w:hideMark/>
          </w:tcPr>
          <w:p w14:paraId="1771C09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841" w:type="dxa"/>
            <w:hideMark/>
          </w:tcPr>
          <w:p w14:paraId="01F634E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906" w:type="dxa"/>
            <w:hideMark/>
          </w:tcPr>
          <w:p w14:paraId="5D593A4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756" w:type="dxa"/>
            <w:vMerge/>
            <w:hideMark/>
          </w:tcPr>
          <w:p w14:paraId="431E330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10" w:type="dxa"/>
            <w:vMerge/>
            <w:hideMark/>
          </w:tcPr>
          <w:p w14:paraId="7899687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42FA3" w:rsidRPr="00045D7F" w14:paraId="57A1240D" w14:textId="77777777" w:rsidTr="006C7ED9">
        <w:tc>
          <w:tcPr>
            <w:tcW w:w="2572" w:type="dxa"/>
            <w:hideMark/>
          </w:tcPr>
          <w:p w14:paraId="1015E082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Age group:</w:t>
            </w:r>
          </w:p>
          <w:p w14:paraId="3252A5DB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30 years</w:t>
            </w:r>
          </w:p>
          <w:p w14:paraId="27B1991A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&gt; 30 years</w:t>
            </w:r>
          </w:p>
        </w:tc>
        <w:tc>
          <w:tcPr>
            <w:tcW w:w="992" w:type="dxa"/>
          </w:tcPr>
          <w:p w14:paraId="634B4C6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ABF73C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6</w:t>
            </w:r>
          </w:p>
          <w:p w14:paraId="7DC930A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991" w:type="dxa"/>
          </w:tcPr>
          <w:p w14:paraId="2A5D03BD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D6527A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57.1</w:t>
            </w:r>
          </w:p>
          <w:p w14:paraId="3CAE074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2.9</w:t>
            </w:r>
          </w:p>
        </w:tc>
        <w:tc>
          <w:tcPr>
            <w:tcW w:w="841" w:type="dxa"/>
          </w:tcPr>
          <w:p w14:paraId="7B5A2D0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D7F01A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4</w:t>
            </w:r>
          </w:p>
          <w:p w14:paraId="1C6FF4E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906" w:type="dxa"/>
          </w:tcPr>
          <w:p w14:paraId="0E14395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38E7664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3.6</w:t>
            </w:r>
          </w:p>
          <w:p w14:paraId="204BEF8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6.4</w:t>
            </w:r>
          </w:p>
        </w:tc>
        <w:tc>
          <w:tcPr>
            <w:tcW w:w="756" w:type="dxa"/>
          </w:tcPr>
          <w:p w14:paraId="1C304B2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22</w:t>
            </w:r>
          </w:p>
        </w:tc>
        <w:tc>
          <w:tcPr>
            <w:tcW w:w="1110" w:type="dxa"/>
          </w:tcPr>
          <w:p w14:paraId="03BF295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642</w:t>
            </w:r>
          </w:p>
        </w:tc>
      </w:tr>
      <w:tr w:rsidR="00C42FA3" w:rsidRPr="00045D7F" w14:paraId="763FA44A" w14:textId="77777777" w:rsidTr="006C7ED9">
        <w:tc>
          <w:tcPr>
            <w:tcW w:w="2572" w:type="dxa"/>
          </w:tcPr>
          <w:p w14:paraId="5BF0EAD3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uration of PCS:</w:t>
            </w:r>
          </w:p>
          <w:p w14:paraId="446D9444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2 years</w:t>
            </w:r>
          </w:p>
          <w:p w14:paraId="3ADDD8F5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&gt; 2 years</w:t>
            </w:r>
          </w:p>
        </w:tc>
        <w:tc>
          <w:tcPr>
            <w:tcW w:w="992" w:type="dxa"/>
          </w:tcPr>
          <w:p w14:paraId="6BD90A3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0068D5D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  <w:p w14:paraId="50DF688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991" w:type="dxa"/>
          </w:tcPr>
          <w:p w14:paraId="25B8CB7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3D62A21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7.1</w:t>
            </w:r>
          </w:p>
          <w:p w14:paraId="0BF0607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92.9</w:t>
            </w:r>
          </w:p>
        </w:tc>
        <w:tc>
          <w:tcPr>
            <w:tcW w:w="841" w:type="dxa"/>
          </w:tcPr>
          <w:p w14:paraId="1FB1532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70CEDEAB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</w:t>
            </w:r>
          </w:p>
          <w:p w14:paraId="4B41437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906" w:type="dxa"/>
          </w:tcPr>
          <w:p w14:paraId="21C674D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57C331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8.2</w:t>
            </w:r>
          </w:p>
          <w:p w14:paraId="18BFF56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81.8</w:t>
            </w:r>
          </w:p>
        </w:tc>
        <w:tc>
          <w:tcPr>
            <w:tcW w:w="756" w:type="dxa"/>
          </w:tcPr>
          <w:p w14:paraId="173675A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FE</w:t>
            </w:r>
          </w:p>
          <w:p w14:paraId="1F4BECC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.42</w:t>
            </w:r>
          </w:p>
        </w:tc>
        <w:tc>
          <w:tcPr>
            <w:tcW w:w="1110" w:type="dxa"/>
          </w:tcPr>
          <w:p w14:paraId="3EC7136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385</w:t>
            </w:r>
          </w:p>
        </w:tc>
      </w:tr>
      <w:tr w:rsidR="00C42FA3" w:rsidRPr="00045D7F" w14:paraId="5E017A8F" w14:textId="77777777" w:rsidTr="006C7ED9">
        <w:tc>
          <w:tcPr>
            <w:tcW w:w="2572" w:type="dxa"/>
          </w:tcPr>
          <w:p w14:paraId="028E973C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umber of deliveries:</w:t>
            </w:r>
          </w:p>
          <w:p w14:paraId="334C7F16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2</w:t>
            </w:r>
          </w:p>
          <w:p w14:paraId="18B441DE" w14:textId="77777777" w:rsidR="00C42FA3" w:rsidRPr="00045D7F" w:rsidRDefault="00C42FA3" w:rsidP="006C7ED9">
            <w:pPr>
              <w:widowControl w:val="0"/>
              <w:ind w:left="269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&gt; 2</w:t>
            </w:r>
          </w:p>
        </w:tc>
        <w:tc>
          <w:tcPr>
            <w:tcW w:w="992" w:type="dxa"/>
          </w:tcPr>
          <w:p w14:paraId="564FA81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8EFFD9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</w:t>
            </w:r>
          </w:p>
          <w:p w14:paraId="39DFE95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991" w:type="dxa"/>
          </w:tcPr>
          <w:p w14:paraId="5E07688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D41C62D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1.4</w:t>
            </w:r>
          </w:p>
          <w:p w14:paraId="3F5CA2F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78.6</w:t>
            </w:r>
          </w:p>
        </w:tc>
        <w:tc>
          <w:tcPr>
            <w:tcW w:w="841" w:type="dxa"/>
          </w:tcPr>
          <w:p w14:paraId="5FE47F7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BFA2E9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</w:t>
            </w:r>
          </w:p>
          <w:p w14:paraId="27D9A86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906" w:type="dxa"/>
          </w:tcPr>
          <w:p w14:paraId="641E399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7693CB8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7.3</w:t>
            </w:r>
          </w:p>
          <w:p w14:paraId="1EF35E3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72.7</w:t>
            </w:r>
          </w:p>
        </w:tc>
        <w:tc>
          <w:tcPr>
            <w:tcW w:w="756" w:type="dxa"/>
          </w:tcPr>
          <w:p w14:paraId="797361E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23</w:t>
            </w:r>
          </w:p>
        </w:tc>
        <w:tc>
          <w:tcPr>
            <w:tcW w:w="1110" w:type="dxa"/>
          </w:tcPr>
          <w:p w14:paraId="5A7F3AD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0.631</w:t>
            </w:r>
          </w:p>
        </w:tc>
      </w:tr>
    </w:tbl>
    <w:p w14:paraId="79C7B715" w14:textId="77777777" w:rsidR="00C42FA3" w:rsidRPr="00045D7F" w:rsidRDefault="00C42FA3" w:rsidP="00C42FA3">
      <w:pPr>
        <w:pStyle w:val="fig"/>
        <w:jc w:val="both"/>
        <w:rPr>
          <w:rtl/>
        </w:rPr>
      </w:pPr>
    </w:p>
    <w:p w14:paraId="7A84393A" w14:textId="5AB9AB39" w:rsidR="00C42FA3" w:rsidRDefault="00C42FA3">
      <w:pPr>
        <w:bidi w:val="0"/>
        <w:spacing w:after="160" w:line="259" w:lineRule="auto"/>
        <w:rPr>
          <w:rtl/>
        </w:rPr>
      </w:pPr>
      <w:r>
        <w:rPr>
          <w:rtl/>
        </w:rPr>
        <w:br w:type="page"/>
      </w:r>
    </w:p>
    <w:p w14:paraId="02CE0326" w14:textId="77777777" w:rsidR="00C42FA3" w:rsidRPr="00045D7F" w:rsidRDefault="00C42FA3" w:rsidP="00C42FA3">
      <w:pPr>
        <w:pStyle w:val="table"/>
      </w:pPr>
      <w:r w:rsidRPr="00045D7F">
        <w:lastRenderedPageBreak/>
        <w:t xml:space="preserve">Table </w:t>
      </w:r>
      <w:r>
        <w:t>7</w:t>
      </w:r>
      <w:r w:rsidRPr="00045D7F">
        <w:t>: Relation between TVUS after 2 weeks and clinical data of the participants.</w:t>
      </w:r>
    </w:p>
    <w:tbl>
      <w:tblPr>
        <w:tblStyle w:val="TableGrid"/>
        <w:tblW w:w="7722" w:type="dxa"/>
        <w:tblLayout w:type="fixed"/>
        <w:tblLook w:val="04A0" w:firstRow="1" w:lastRow="0" w:firstColumn="1" w:lastColumn="0" w:noHBand="0" w:noVBand="1"/>
      </w:tblPr>
      <w:tblGrid>
        <w:gridCol w:w="2983"/>
        <w:gridCol w:w="1150"/>
        <w:gridCol w:w="1149"/>
        <w:gridCol w:w="1149"/>
        <w:gridCol w:w="1291"/>
      </w:tblGrid>
      <w:tr w:rsidR="00C42FA3" w:rsidRPr="00045D7F" w14:paraId="5E7860FB" w14:textId="77777777" w:rsidTr="006C7ED9">
        <w:trPr>
          <w:trHeight w:val="447"/>
        </w:trPr>
        <w:tc>
          <w:tcPr>
            <w:tcW w:w="2983" w:type="dxa"/>
            <w:vMerge w:val="restart"/>
          </w:tcPr>
          <w:p w14:paraId="345B6F7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99" w:type="dxa"/>
            <w:gridSpan w:val="2"/>
            <w:hideMark/>
          </w:tcPr>
          <w:p w14:paraId="32D01DF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Recurrence</w:t>
            </w:r>
          </w:p>
          <w:p w14:paraId="7519A51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N=2)</w:t>
            </w:r>
          </w:p>
        </w:tc>
        <w:tc>
          <w:tcPr>
            <w:tcW w:w="2440" w:type="dxa"/>
            <w:gridSpan w:val="2"/>
          </w:tcPr>
          <w:p w14:paraId="73DFCEA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o recurrence</w:t>
            </w:r>
          </w:p>
          <w:p w14:paraId="6C06DDD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(N=48)</w:t>
            </w:r>
          </w:p>
        </w:tc>
      </w:tr>
      <w:tr w:rsidR="00C42FA3" w:rsidRPr="00045D7F" w14:paraId="7949C983" w14:textId="77777777" w:rsidTr="006C7ED9">
        <w:trPr>
          <w:trHeight w:val="229"/>
        </w:trPr>
        <w:tc>
          <w:tcPr>
            <w:tcW w:w="2983" w:type="dxa"/>
            <w:vMerge/>
            <w:hideMark/>
          </w:tcPr>
          <w:p w14:paraId="4B2D771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50" w:type="dxa"/>
            <w:hideMark/>
          </w:tcPr>
          <w:p w14:paraId="2A3E9B8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1149" w:type="dxa"/>
            <w:hideMark/>
          </w:tcPr>
          <w:p w14:paraId="3EE057C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149" w:type="dxa"/>
            <w:hideMark/>
          </w:tcPr>
          <w:p w14:paraId="3F94B58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1290" w:type="dxa"/>
            <w:hideMark/>
          </w:tcPr>
          <w:p w14:paraId="4703D68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</w:tr>
      <w:tr w:rsidR="00C42FA3" w:rsidRPr="00045D7F" w14:paraId="163E7F89" w14:textId="77777777" w:rsidTr="006C7ED9">
        <w:trPr>
          <w:trHeight w:val="665"/>
        </w:trPr>
        <w:tc>
          <w:tcPr>
            <w:tcW w:w="2983" w:type="dxa"/>
            <w:hideMark/>
          </w:tcPr>
          <w:p w14:paraId="1EC4A9F1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Age group:</w:t>
            </w:r>
          </w:p>
          <w:p w14:paraId="79B8460F" w14:textId="77777777" w:rsidR="00C42FA3" w:rsidRPr="00045D7F" w:rsidRDefault="00C42FA3" w:rsidP="006C7ED9">
            <w:pPr>
              <w:widowControl w:val="0"/>
              <w:ind w:left="297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30 years</w:t>
            </w:r>
          </w:p>
          <w:p w14:paraId="2D64A08A" w14:textId="77777777" w:rsidR="00C42FA3" w:rsidRPr="00045D7F" w:rsidRDefault="00C42FA3" w:rsidP="006C7ED9">
            <w:pPr>
              <w:widowControl w:val="0"/>
              <w:ind w:left="297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&gt; 30 years</w:t>
            </w:r>
          </w:p>
        </w:tc>
        <w:tc>
          <w:tcPr>
            <w:tcW w:w="1150" w:type="dxa"/>
          </w:tcPr>
          <w:p w14:paraId="086FA7FA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3E8BCD2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1449446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149" w:type="dxa"/>
          </w:tcPr>
          <w:p w14:paraId="59D10B7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3B19FF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1053528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00.0</w:t>
            </w:r>
          </w:p>
        </w:tc>
        <w:tc>
          <w:tcPr>
            <w:tcW w:w="1149" w:type="dxa"/>
          </w:tcPr>
          <w:p w14:paraId="6791BF8F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5D6ECBD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0</w:t>
            </w:r>
          </w:p>
          <w:p w14:paraId="7E8E800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1290" w:type="dxa"/>
          </w:tcPr>
          <w:p w14:paraId="3BD2314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09B88B1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2.5</w:t>
            </w:r>
          </w:p>
          <w:p w14:paraId="07BDC51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7.5</w:t>
            </w:r>
          </w:p>
        </w:tc>
      </w:tr>
      <w:tr w:rsidR="00C42FA3" w:rsidRPr="00045D7F" w14:paraId="130EF112" w14:textId="77777777" w:rsidTr="006C7ED9">
        <w:trPr>
          <w:trHeight w:val="676"/>
        </w:trPr>
        <w:tc>
          <w:tcPr>
            <w:tcW w:w="2983" w:type="dxa"/>
            <w:hideMark/>
          </w:tcPr>
          <w:p w14:paraId="76AF7A7D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Duration of PCS:</w:t>
            </w:r>
          </w:p>
          <w:p w14:paraId="44FB17CE" w14:textId="77777777" w:rsidR="00C42FA3" w:rsidRPr="00045D7F" w:rsidRDefault="00C42FA3" w:rsidP="006C7ED9">
            <w:pPr>
              <w:widowControl w:val="0"/>
              <w:ind w:left="297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2 years</w:t>
            </w:r>
          </w:p>
          <w:p w14:paraId="6FCD0031" w14:textId="77777777" w:rsidR="00C42FA3" w:rsidRPr="00045D7F" w:rsidRDefault="00C42FA3" w:rsidP="006C7ED9">
            <w:pPr>
              <w:widowControl w:val="0"/>
              <w:ind w:left="297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&gt; 2 years</w:t>
            </w:r>
          </w:p>
        </w:tc>
        <w:tc>
          <w:tcPr>
            <w:tcW w:w="1150" w:type="dxa"/>
          </w:tcPr>
          <w:p w14:paraId="268D472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14EF2D4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36A9110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149" w:type="dxa"/>
          </w:tcPr>
          <w:p w14:paraId="0EFE11C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3FCE4E5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57E60AB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00.0</w:t>
            </w:r>
          </w:p>
        </w:tc>
        <w:tc>
          <w:tcPr>
            <w:tcW w:w="1149" w:type="dxa"/>
          </w:tcPr>
          <w:p w14:paraId="2F361368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48933919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6</w:t>
            </w:r>
          </w:p>
          <w:p w14:paraId="53025663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1290" w:type="dxa"/>
          </w:tcPr>
          <w:p w14:paraId="1BB8F9C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2253B4D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2.5</w:t>
            </w:r>
          </w:p>
          <w:p w14:paraId="004C882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87.5</w:t>
            </w:r>
          </w:p>
        </w:tc>
      </w:tr>
      <w:tr w:rsidR="00C42FA3" w:rsidRPr="00045D7F" w14:paraId="2CA448FB" w14:textId="77777777" w:rsidTr="006C7ED9">
        <w:trPr>
          <w:trHeight w:val="883"/>
        </w:trPr>
        <w:tc>
          <w:tcPr>
            <w:tcW w:w="2983" w:type="dxa"/>
            <w:hideMark/>
          </w:tcPr>
          <w:p w14:paraId="3F42F0EB" w14:textId="77777777" w:rsidR="00C42FA3" w:rsidRPr="00045D7F" w:rsidRDefault="00C42FA3" w:rsidP="006C7ED9">
            <w:pPr>
              <w:widowControl w:val="0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  <w:b/>
                <w:bCs/>
              </w:rPr>
              <w:t>Number of deliveries:</w:t>
            </w:r>
          </w:p>
          <w:p w14:paraId="0621441E" w14:textId="77777777" w:rsidR="00C42FA3" w:rsidRPr="00045D7F" w:rsidRDefault="00C42FA3" w:rsidP="006C7ED9">
            <w:pPr>
              <w:widowControl w:val="0"/>
              <w:ind w:left="297"/>
              <w:contextualSpacing/>
              <w:jc w:val="right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  <w:u w:val="single"/>
              </w:rPr>
              <w:t>&lt;</w:t>
            </w:r>
            <w:r w:rsidRPr="00045D7F">
              <w:rPr>
                <w:rFonts w:asciiTheme="majorBidi" w:hAnsiTheme="majorBidi" w:cstheme="majorBidi"/>
              </w:rPr>
              <w:t xml:space="preserve"> 2</w:t>
            </w:r>
          </w:p>
          <w:p w14:paraId="453EE94C" w14:textId="77777777" w:rsidR="00C42FA3" w:rsidRPr="00045D7F" w:rsidRDefault="00C42FA3" w:rsidP="006C7ED9">
            <w:pPr>
              <w:widowControl w:val="0"/>
              <w:ind w:left="297"/>
              <w:contextualSpacing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45D7F">
              <w:rPr>
                <w:rFonts w:asciiTheme="majorBidi" w:hAnsiTheme="majorBidi" w:cstheme="majorBidi"/>
              </w:rPr>
              <w:t>&gt; 2</w:t>
            </w:r>
          </w:p>
        </w:tc>
        <w:tc>
          <w:tcPr>
            <w:tcW w:w="1150" w:type="dxa"/>
          </w:tcPr>
          <w:p w14:paraId="1988DD81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32A66FF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3622F362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149" w:type="dxa"/>
          </w:tcPr>
          <w:p w14:paraId="75DFD27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2699ED3C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-</w:t>
            </w:r>
          </w:p>
          <w:p w14:paraId="7A2ECDB7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00.0</w:t>
            </w:r>
          </w:p>
        </w:tc>
        <w:tc>
          <w:tcPr>
            <w:tcW w:w="1149" w:type="dxa"/>
          </w:tcPr>
          <w:p w14:paraId="7096EB2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68C812C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12</w:t>
            </w:r>
          </w:p>
          <w:p w14:paraId="5E86485E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1290" w:type="dxa"/>
          </w:tcPr>
          <w:p w14:paraId="60932EB0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</w:p>
          <w:p w14:paraId="09730F66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25.0</w:t>
            </w:r>
          </w:p>
          <w:p w14:paraId="1E228064" w14:textId="77777777" w:rsidR="00C42FA3" w:rsidRPr="00045D7F" w:rsidRDefault="00C42FA3" w:rsidP="006C7ED9">
            <w:pPr>
              <w:widowControl w:val="0"/>
              <w:contextualSpacing/>
              <w:jc w:val="center"/>
              <w:rPr>
                <w:rFonts w:asciiTheme="majorBidi" w:hAnsiTheme="majorBidi" w:cstheme="majorBidi"/>
              </w:rPr>
            </w:pPr>
            <w:r w:rsidRPr="00045D7F">
              <w:rPr>
                <w:rFonts w:asciiTheme="majorBidi" w:hAnsiTheme="majorBidi" w:cstheme="majorBidi"/>
              </w:rPr>
              <w:t>75.0</w:t>
            </w:r>
          </w:p>
        </w:tc>
      </w:tr>
    </w:tbl>
    <w:p w14:paraId="1FEA83C6" w14:textId="77777777" w:rsidR="00536F72" w:rsidRDefault="00536F72"/>
    <w:sectPr w:rsidR="00536F72" w:rsidSect="00C42FA3">
      <w:pgSz w:w="11906" w:h="16838" w:code="9"/>
      <w:pgMar w:top="1440" w:right="1800" w:bottom="1440" w:left="1800" w:header="706" w:footer="706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zC2sDA3MjS0NDdS0lEKTi0uzszPAykwrAUAVfEGhywAAAA="/>
  </w:docVars>
  <w:rsids>
    <w:rsidRoot w:val="00E0267E"/>
    <w:rsid w:val="00062D2E"/>
    <w:rsid w:val="00105585"/>
    <w:rsid w:val="0015087D"/>
    <w:rsid w:val="0021399E"/>
    <w:rsid w:val="002F6BCF"/>
    <w:rsid w:val="00413D4B"/>
    <w:rsid w:val="00536F72"/>
    <w:rsid w:val="0069343E"/>
    <w:rsid w:val="008438DD"/>
    <w:rsid w:val="008E06DE"/>
    <w:rsid w:val="00991AB4"/>
    <w:rsid w:val="00B22647"/>
    <w:rsid w:val="00B4771B"/>
    <w:rsid w:val="00C42FA3"/>
    <w:rsid w:val="00E0267E"/>
    <w:rsid w:val="00E736F3"/>
    <w:rsid w:val="00F25FC4"/>
    <w:rsid w:val="00F7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D3EF2"/>
  <w15:chartTrackingRefBased/>
  <w15:docId w15:val="{5B171DF9-1FEA-43AD-A8A0-51759E2A3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2FA3"/>
    <w:pPr>
      <w:bidi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42FA3"/>
  </w:style>
  <w:style w:type="paragraph" w:customStyle="1" w:styleId="Footnote">
    <w:name w:val="Foot note"/>
    <w:basedOn w:val="Normal"/>
    <w:link w:val="FootnoteChar"/>
    <w:qFormat/>
    <w:rsid w:val="00C42FA3"/>
    <w:pPr>
      <w:bidi w:val="0"/>
      <w:jc w:val="both"/>
    </w:pPr>
    <w:rPr>
      <w:rFonts w:cs="Akhbar MT"/>
      <w:sz w:val="20"/>
      <w:szCs w:val="20"/>
      <w:lang w:eastAsia="zh-CN"/>
    </w:rPr>
  </w:style>
  <w:style w:type="character" w:customStyle="1" w:styleId="FootnoteChar">
    <w:name w:val="Foot note Char"/>
    <w:link w:val="Footnote"/>
    <w:rsid w:val="00C42FA3"/>
    <w:rPr>
      <w:rFonts w:ascii="Times New Roman" w:eastAsia="Times New Roman" w:hAnsi="Times New Roman" w:cs="Akhbar MT"/>
      <w:kern w:val="0"/>
      <w:sz w:val="20"/>
      <w:szCs w:val="20"/>
      <w:lang w:eastAsia="zh-CN"/>
    </w:rPr>
  </w:style>
  <w:style w:type="table" w:styleId="TableTheme">
    <w:name w:val="Table Theme"/>
    <w:basedOn w:val="TableNormal"/>
    <w:rsid w:val="00C42FA3"/>
    <w:pPr>
      <w:bidi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Caption"/>
    <w:link w:val="tableChar"/>
    <w:qFormat/>
    <w:rsid w:val="00C42FA3"/>
    <w:pPr>
      <w:keepNext/>
      <w:bidi w:val="0"/>
      <w:jc w:val="both"/>
    </w:pPr>
    <w:rPr>
      <w:b/>
      <w:bCs/>
      <w:i w:val="0"/>
      <w:iCs w:val="0"/>
      <w:color w:val="000000"/>
      <w:sz w:val="24"/>
      <w:szCs w:val="36"/>
    </w:rPr>
  </w:style>
  <w:style w:type="character" w:customStyle="1" w:styleId="tableChar">
    <w:name w:val="table Char"/>
    <w:basedOn w:val="DefaultParagraphFont"/>
    <w:link w:val="table"/>
    <w:rsid w:val="00C42FA3"/>
    <w:rPr>
      <w:rFonts w:ascii="Times New Roman" w:eastAsia="Times New Roman" w:hAnsi="Times New Roman" w:cs="Times New Roman"/>
      <w:b/>
      <w:bCs/>
      <w:color w:val="000000"/>
      <w:kern w:val="0"/>
      <w:sz w:val="24"/>
      <w:szCs w:val="36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FA3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42FA3"/>
    <w:pPr>
      <w:bidi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0">
    <w:name w:val="footnote"/>
    <w:basedOn w:val="Normal"/>
    <w:link w:val="footnoteChar0"/>
    <w:qFormat/>
    <w:rsid w:val="00C42FA3"/>
    <w:pPr>
      <w:bidi w:val="0"/>
      <w:spacing w:after="160" w:line="259" w:lineRule="auto"/>
      <w:jc w:val="both"/>
    </w:pPr>
    <w:rPr>
      <w:rFonts w:asciiTheme="majorBidi" w:eastAsiaTheme="minorEastAsia" w:hAnsiTheme="majorBidi" w:cstheme="majorBidi"/>
      <w:sz w:val="20"/>
      <w:szCs w:val="20"/>
      <w:lang w:bidi="ar-EG"/>
    </w:rPr>
  </w:style>
  <w:style w:type="character" w:customStyle="1" w:styleId="footnoteChar0">
    <w:name w:val="footnote Char"/>
    <w:basedOn w:val="DefaultParagraphFont"/>
    <w:link w:val="footnote0"/>
    <w:rsid w:val="00C42FA3"/>
    <w:rPr>
      <w:rFonts w:asciiTheme="majorBidi" w:eastAsiaTheme="minorEastAsia" w:hAnsiTheme="majorBidi" w:cstheme="majorBidi"/>
      <w:kern w:val="0"/>
      <w:sz w:val="20"/>
      <w:szCs w:val="20"/>
      <w:lang w:bidi="ar-EG"/>
    </w:rPr>
  </w:style>
  <w:style w:type="paragraph" w:customStyle="1" w:styleId="fig">
    <w:name w:val="fig"/>
    <w:basedOn w:val="Caption"/>
    <w:link w:val="figChar"/>
    <w:rsid w:val="00C42FA3"/>
    <w:pPr>
      <w:keepNext/>
      <w:bidi w:val="0"/>
      <w:jc w:val="center"/>
    </w:pPr>
    <w:rPr>
      <w:b/>
      <w:bCs/>
      <w:i w:val="0"/>
      <w:iCs w:val="0"/>
      <w:color w:val="auto"/>
      <w:sz w:val="24"/>
      <w:szCs w:val="24"/>
    </w:rPr>
  </w:style>
  <w:style w:type="character" w:customStyle="1" w:styleId="figChar">
    <w:name w:val="fig Char"/>
    <w:link w:val="fig"/>
    <w:rsid w:val="00C42FA3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396</Words>
  <Characters>2262</Characters>
  <Application>Microsoft Office Word</Application>
  <DocSecurity>0</DocSecurity>
  <Lines>18</Lines>
  <Paragraphs>5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 Saleh</dc:creator>
  <cp:keywords/>
  <dc:description/>
  <cp:lastModifiedBy>Eman Saleh</cp:lastModifiedBy>
  <cp:revision>3</cp:revision>
  <dcterms:created xsi:type="dcterms:W3CDTF">2024-10-17T17:39:00Z</dcterms:created>
  <dcterms:modified xsi:type="dcterms:W3CDTF">2024-10-17T17:51:00Z</dcterms:modified>
</cp:coreProperties>
</file>